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43" w:type="dxa"/>
        <w:jc w:val="center"/>
        <w:tblLayout w:type="fixed"/>
        <w:tblLook w:val="0000" w:firstRow="0" w:lastRow="0" w:firstColumn="0" w:lastColumn="0" w:noHBand="0" w:noVBand="0"/>
      </w:tblPr>
      <w:tblGrid>
        <w:gridCol w:w="2293"/>
        <w:gridCol w:w="709"/>
        <w:gridCol w:w="901"/>
        <w:gridCol w:w="91"/>
        <w:gridCol w:w="125"/>
        <w:gridCol w:w="1620"/>
        <w:gridCol w:w="334"/>
        <w:gridCol w:w="614"/>
        <w:gridCol w:w="751"/>
        <w:gridCol w:w="749"/>
        <w:gridCol w:w="59"/>
        <w:gridCol w:w="331"/>
        <w:gridCol w:w="518"/>
        <w:gridCol w:w="822"/>
        <w:gridCol w:w="1226"/>
      </w:tblGrid>
      <w:tr w:rsidR="004A3119" w:rsidRPr="007C3BAC" w14:paraId="736EB4D9" w14:textId="77777777" w:rsidTr="00651779">
        <w:trPr>
          <w:trHeight w:val="664"/>
          <w:jc w:val="center"/>
        </w:trPr>
        <w:tc>
          <w:tcPr>
            <w:tcW w:w="11143" w:type="dxa"/>
            <w:gridSpan w:val="1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/>
            <w:noWrap/>
            <w:vAlign w:val="bottom"/>
          </w:tcPr>
          <w:p w14:paraId="4846655B" w14:textId="7E712253" w:rsidR="004A3119" w:rsidRPr="00843BD5" w:rsidRDefault="004A3119" w:rsidP="00B14DDE">
            <w:pPr>
              <w:bidi/>
              <w:jc w:val="center"/>
              <w:rPr>
                <w:rFonts w:ascii="Arial" w:hAnsi="Arial" w:cs="B Nazanin"/>
                <w:b/>
                <w:bCs/>
                <w:rtl/>
                <w:lang w:bidi="fa-IR"/>
              </w:rPr>
            </w:pPr>
            <w:r w:rsidRPr="00843BD5">
              <w:rPr>
                <w:rFonts w:ascii="Arial" w:hAnsi="Arial" w:cs="B Nazanin" w:hint="cs"/>
                <w:b/>
                <w:bCs/>
                <w:rtl/>
                <w:lang w:bidi="fa-IR"/>
              </w:rPr>
              <w:t>بسمه تعالي</w:t>
            </w:r>
          </w:p>
          <w:p w14:paraId="4FAB231B" w14:textId="38BBD8E9" w:rsidR="004A3119" w:rsidRPr="004A3119" w:rsidRDefault="004A3119" w:rsidP="00530311">
            <w:pPr>
              <w:bidi/>
              <w:jc w:val="center"/>
              <w:rPr>
                <w:rFonts w:ascii="Arial" w:hAnsi="Arial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A3119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اطلاعات </w:t>
            </w:r>
            <w:r w:rsidR="00530311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>سفر</w:t>
            </w:r>
            <w:r w:rsidRPr="004A3119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داري</w:t>
            </w:r>
            <w:r w:rsidR="000459EB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>/</w:t>
            </w:r>
            <w:r w:rsidRPr="004A3119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خصي </w:t>
            </w:r>
            <w:r w:rsidR="00C635BD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>دانشجویان</w:t>
            </w:r>
            <w:r w:rsidRPr="004A3119">
              <w:rPr>
                <w:rFonts w:ascii="Arial" w:hAnsi="Arial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به خارج از كشور</w:t>
            </w:r>
          </w:p>
        </w:tc>
      </w:tr>
      <w:tr w:rsidR="00205C49" w:rsidRPr="007C3BAC" w14:paraId="6205B3F8" w14:textId="77777777" w:rsidTr="00651779">
        <w:trPr>
          <w:trHeight w:val="315"/>
          <w:jc w:val="center"/>
        </w:trPr>
        <w:tc>
          <w:tcPr>
            <w:tcW w:w="11143" w:type="dxa"/>
            <w:gridSpan w:val="1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91CD433" w14:textId="77777777" w:rsidR="00205C49" w:rsidRPr="007C3BAC" w:rsidRDefault="007C3BAC" w:rsidP="00B14DDE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 w:rsidRPr="007C3B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1</w:t>
            </w:r>
            <w:r w:rsidR="00205C49" w:rsidRPr="007C3B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)</w:t>
            </w:r>
            <w:r w:rsidR="00205C49" w:rsidRPr="007C3BAC"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هويت</w:t>
            </w:r>
            <w:r w:rsidR="00997FED"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فرد</w:t>
            </w:r>
          </w:p>
        </w:tc>
      </w:tr>
      <w:tr w:rsidR="006F02DA" w:rsidRPr="007C3BAC" w14:paraId="5F3A078E" w14:textId="77777777" w:rsidTr="00613FAC">
        <w:trPr>
          <w:trHeight w:val="290"/>
          <w:jc w:val="center"/>
        </w:trPr>
        <w:tc>
          <w:tcPr>
            <w:tcW w:w="5739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D60C49" w14:textId="6B89F681" w:rsidR="006F02DA" w:rsidRPr="003208F9" w:rsidRDefault="006F02DA" w:rsidP="00B376B2">
            <w:pPr>
              <w:bidi/>
              <w:jc w:val="righ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208F9">
              <w:rPr>
                <w:rFonts w:cs="B Nazanin"/>
                <w:b/>
                <w:bCs/>
                <w:sz w:val="20"/>
                <w:szCs w:val="20"/>
              </w:rPr>
              <w:t>Name:</w:t>
            </w:r>
            <w:r w:rsidR="00C75DA8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4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A2022C" w14:textId="796D8106" w:rsidR="006F02DA" w:rsidRPr="003208F9" w:rsidRDefault="006B014E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>نام</w:t>
            </w:r>
            <w:r w:rsidR="006F02DA"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 w:rsidR="00C75DA8"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</w:p>
        </w:tc>
      </w:tr>
      <w:tr w:rsidR="006F02DA" w:rsidRPr="007C3BAC" w14:paraId="6B2E4C94" w14:textId="77777777" w:rsidTr="00613FAC">
        <w:trPr>
          <w:trHeight w:val="274"/>
          <w:jc w:val="center"/>
        </w:trPr>
        <w:tc>
          <w:tcPr>
            <w:tcW w:w="5739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40CDEB" w14:textId="58312599" w:rsidR="006F02DA" w:rsidRPr="003208F9" w:rsidRDefault="006F02DA" w:rsidP="00B376B2">
            <w:pPr>
              <w:bidi/>
              <w:jc w:val="righ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208F9">
              <w:rPr>
                <w:rFonts w:cs="B Nazanin"/>
                <w:b/>
                <w:bCs/>
                <w:sz w:val="20"/>
                <w:szCs w:val="20"/>
              </w:rPr>
              <w:t>Last Name:</w:t>
            </w:r>
            <w:r w:rsidR="00C75DA8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4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288976" w14:textId="78FBABDA" w:rsidR="006F02DA" w:rsidRPr="003208F9" w:rsidRDefault="006B014E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نام خانوادگي</w:t>
            </w:r>
            <w:r w:rsidR="006F02DA"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</w:tr>
      <w:tr w:rsidR="006F02DA" w:rsidRPr="007C3BAC" w14:paraId="718354F6" w14:textId="77777777" w:rsidTr="00613FAC">
        <w:trPr>
          <w:trHeight w:val="274"/>
          <w:jc w:val="center"/>
        </w:trPr>
        <w:tc>
          <w:tcPr>
            <w:tcW w:w="5739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3CCC5D" w14:textId="5714E8BB" w:rsidR="006F02DA" w:rsidRPr="003208F9" w:rsidRDefault="006F02DA" w:rsidP="00B376B2">
            <w:pPr>
              <w:bidi/>
              <w:jc w:val="righ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208F9">
              <w:rPr>
                <w:rFonts w:cs="B Nazanin"/>
                <w:b/>
                <w:bCs/>
                <w:sz w:val="20"/>
                <w:szCs w:val="20"/>
              </w:rPr>
              <w:t>Father's Name:</w:t>
            </w:r>
            <w:r w:rsidR="00C75DA8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4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78FCB4" w14:textId="69FCC0F4" w:rsidR="006F02DA" w:rsidRPr="003208F9" w:rsidRDefault="006B014E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نام پدر</w:t>
            </w:r>
            <w:r w:rsidR="006F02DA"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</w:tr>
      <w:tr w:rsidR="00613FAC" w:rsidRPr="007C3BAC" w14:paraId="6796F4A5" w14:textId="77777777" w:rsidTr="00613FAC">
        <w:trPr>
          <w:trHeight w:val="274"/>
          <w:jc w:val="center"/>
        </w:trPr>
        <w:tc>
          <w:tcPr>
            <w:tcW w:w="300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5F5DD2" w14:textId="68105EE2" w:rsidR="00613FAC" w:rsidRPr="003208F9" w:rsidRDefault="00613FAC" w:rsidP="00B376B2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حل تولد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7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3641" w14:textId="7E56EEB4" w:rsidR="00613FAC" w:rsidRPr="003208F9" w:rsidRDefault="00613FAC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تولد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5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123D8" w14:textId="4F05CFEF" w:rsidR="00613FAC" w:rsidRPr="003208F9" w:rsidRDefault="00613FAC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حل صدور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F8F335" w14:textId="20834D19" w:rsidR="00613FAC" w:rsidRPr="003208F9" w:rsidRDefault="00613FAC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شماره شناسنامه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</w:tr>
      <w:tr w:rsidR="00613FAC" w:rsidRPr="007C3BAC" w14:paraId="74D49EFD" w14:textId="77777777" w:rsidTr="00613FAC">
        <w:trPr>
          <w:trHeight w:val="274"/>
          <w:jc w:val="center"/>
        </w:trPr>
        <w:tc>
          <w:tcPr>
            <w:tcW w:w="300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344738" w14:textId="7950562C" w:rsidR="00613FAC" w:rsidRPr="003208F9" w:rsidRDefault="00613FAC" w:rsidP="006E654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>شماره گذرنامه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7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CEAAF" w14:textId="1FF9DD4C" w:rsidR="00613FAC" w:rsidRPr="003208F9" w:rsidRDefault="00613FAC" w:rsidP="00083E1E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شماره كارمندي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5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43661" w14:textId="2D06E5AF" w:rsidR="00613FAC" w:rsidRPr="003208F9" w:rsidRDefault="00613FAC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شغل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071C46" w14:textId="6831869B" w:rsidR="00613FAC" w:rsidRPr="003208F9" w:rsidRDefault="00613FAC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كد ملي: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</w:tr>
      <w:tr w:rsidR="00613FAC" w:rsidRPr="003208F9" w14:paraId="1A3B8390" w14:textId="77777777" w:rsidTr="00613FAC">
        <w:trPr>
          <w:trHeight w:val="121"/>
          <w:jc w:val="center"/>
        </w:trPr>
        <w:tc>
          <w:tcPr>
            <w:tcW w:w="3994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E44FE4" w14:textId="6FF32C10" w:rsidR="00613FAC" w:rsidRPr="003208F9" w:rsidRDefault="00613FAC" w:rsidP="0038136F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بعيت:</w:t>
            </w:r>
            <w:r w:rsidR="00C75DA8">
              <w:rPr>
                <w:rFonts w:ascii="Arial" w:hAnsi="Arial" w:cs="B Nazanin"/>
                <w:b/>
                <w:bCs/>
                <w:sz w:val="22"/>
                <w:szCs w:val="22"/>
              </w:rPr>
              <w:t xml:space="preserve"> </w:t>
            </w:r>
            <w:r w:rsidR="00C75DA8"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ایرانی</w:t>
            </w:r>
          </w:p>
        </w:tc>
        <w:tc>
          <w:tcPr>
            <w:tcW w:w="51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0D99A99" w14:textId="7DCB2F7F" w:rsidR="00613FAC" w:rsidRPr="003208F9" w:rsidRDefault="00613FAC" w:rsidP="003208F9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وضعيت تأهل:  </w:t>
            </w:r>
            <w:r w:rsidR="00B376B2"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="00B376B2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="00F75D0E"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تاهل</w:t>
            </w:r>
            <w:r w:rsidR="00F75D0E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  </w:t>
            </w:r>
            <w:r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="00F75D0E"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جرد</w:t>
            </w:r>
            <w:r w:rsidR="00F75D0E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  </w:t>
            </w:r>
            <w:r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سایر: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0C9EF8" w14:textId="0CD199AC" w:rsidR="00613FAC" w:rsidRPr="003208F9" w:rsidRDefault="00613FAC" w:rsidP="0038136F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جنسيت:  </w:t>
            </w:r>
            <w:r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زن</w:t>
            </w:r>
            <w:r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 </w:t>
            </w:r>
            <w:r w:rsidR="00B376B2"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="00B376B2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3208F9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رد</w:t>
            </w:r>
          </w:p>
        </w:tc>
      </w:tr>
      <w:tr w:rsidR="00613FAC" w:rsidRPr="007C3BAC" w14:paraId="5212A322" w14:textId="77777777" w:rsidTr="00651779">
        <w:trPr>
          <w:trHeight w:val="192"/>
          <w:jc w:val="center"/>
        </w:trPr>
        <w:tc>
          <w:tcPr>
            <w:tcW w:w="11143" w:type="dxa"/>
            <w:gridSpan w:val="1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832DB43" w14:textId="77777777" w:rsidR="00613FAC" w:rsidRPr="00E36532" w:rsidRDefault="00530311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  <w:r w:rsidR="00613FAC" w:rsidRPr="00E36532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) </w:t>
            </w: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مشخصات </w:t>
            </w:r>
            <w:r w:rsidR="00BA28F8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سفر </w:t>
            </w:r>
          </w:p>
        </w:tc>
      </w:tr>
      <w:tr w:rsidR="00530311" w:rsidRPr="00843BD5" w14:paraId="1E7E572A" w14:textId="77777777" w:rsidTr="00B376B2">
        <w:trPr>
          <w:trHeight w:val="192"/>
          <w:jc w:val="center"/>
        </w:trPr>
        <w:tc>
          <w:tcPr>
            <w:tcW w:w="8187" w:type="dxa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noWrap/>
            <w:vAlign w:val="center"/>
          </w:tcPr>
          <w:p w14:paraId="30092AB1" w14:textId="77777777" w:rsidR="00530311" w:rsidRPr="00843BD5" w:rsidRDefault="005D3C73" w:rsidP="00B14DDE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شرکت هواپیمایی مورد استفاده:</w:t>
            </w:r>
          </w:p>
        </w:tc>
        <w:tc>
          <w:tcPr>
            <w:tcW w:w="2956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AB78BE2" w14:textId="5318A35B" w:rsidR="00530311" w:rsidRPr="00843BD5" w:rsidRDefault="00B376B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rtl/>
              </w:rPr>
            </w:pPr>
            <w:r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="00C24BB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شخصي</w:t>
            </w:r>
            <w:r w:rsidR="00C24BB3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  </w:t>
            </w:r>
            <w:r w:rsidR="00530311" w:rsidRPr="003208F9">
              <w:rPr>
                <w:rFonts w:ascii="Arial" w:hAnsi="Arial" w:cs="Arial"/>
                <w:b/>
                <w:bCs/>
                <w:sz w:val="22"/>
                <w:szCs w:val="22"/>
              </w:rPr>
              <w:t></w:t>
            </w:r>
            <w:r w:rsidR="00530311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</w:t>
            </w:r>
            <w:r w:rsidR="00C24BB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اموريت اداري</w:t>
            </w:r>
            <w:r w:rsidR="00C24BB3" w:rsidRPr="003208F9">
              <w:rPr>
                <w:rFonts w:ascii="Arial" w:hAnsi="Arial" w:cs="Arial" w:hint="cs"/>
                <w:b/>
                <w:bCs/>
                <w:sz w:val="22"/>
                <w:szCs w:val="22"/>
                <w:rtl/>
              </w:rPr>
              <w:t xml:space="preserve">  </w:t>
            </w:r>
          </w:p>
        </w:tc>
      </w:tr>
      <w:tr w:rsidR="00530311" w:rsidRPr="00843BD5" w14:paraId="62927A14" w14:textId="77777777" w:rsidTr="00104C58">
        <w:trPr>
          <w:trHeight w:val="192"/>
          <w:jc w:val="center"/>
        </w:trPr>
        <w:tc>
          <w:tcPr>
            <w:tcW w:w="11143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6FE2959C" w14:textId="77777777" w:rsidR="00530311" w:rsidRPr="00530311" w:rsidRDefault="00104C58" w:rsidP="00ED2CC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rtl/>
                <w:lang w:bidi="fa-IR"/>
              </w:rPr>
              <w:t xml:space="preserve">کشورهای محل عزیمت </w:t>
            </w:r>
          </w:p>
        </w:tc>
      </w:tr>
      <w:tr w:rsidR="00104C58" w:rsidRPr="00843BD5" w14:paraId="16FFE9F7" w14:textId="77777777" w:rsidTr="00ED2CC2">
        <w:trPr>
          <w:trHeight w:val="192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28624D93" w14:textId="77777777" w:rsidR="00104C58" w:rsidRPr="00530311" w:rsidRDefault="00ED2CC2" w:rsidP="00ED2CC2">
            <w:pPr>
              <w:bidi/>
              <w:jc w:val="center"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لت سفر</w:t>
            </w: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E46C0FD" w14:textId="77777777" w:rsidR="00104C58" w:rsidRPr="00530311" w:rsidRDefault="00ED2CC2" w:rsidP="00ED2CC2">
            <w:pPr>
              <w:bidi/>
              <w:jc w:val="center"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پايان</w:t>
            </w: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B6699C7" w14:textId="77777777" w:rsidR="00104C58" w:rsidRPr="00530311" w:rsidRDefault="00ED2CC2" w:rsidP="00ED2CC2">
            <w:pPr>
              <w:bidi/>
              <w:jc w:val="center"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</w:t>
            </w: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A264867" w14:textId="77777777" w:rsidR="00104C58" w:rsidRPr="00530311" w:rsidRDefault="00ED2CC2" w:rsidP="00ED2CC2">
            <w:pPr>
              <w:bidi/>
              <w:jc w:val="center"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شهر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9B45A7A" w14:textId="77777777" w:rsidR="00104C58" w:rsidRPr="00530311" w:rsidRDefault="00ED2CC2" w:rsidP="00ED2CC2">
            <w:pPr>
              <w:bidi/>
              <w:jc w:val="center"/>
              <w:rPr>
                <w:rFonts w:ascii="Arial" w:hAnsi="Arial" w:cs="B Nazanin"/>
                <w:b/>
                <w:bCs/>
                <w:sz w:val="22"/>
                <w:szCs w:val="22"/>
              </w:rPr>
            </w:pP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كشور</w:t>
            </w:r>
          </w:p>
        </w:tc>
      </w:tr>
      <w:tr w:rsidR="00104C58" w:rsidRPr="00843BD5" w14:paraId="2C78A36B" w14:textId="77777777" w:rsidTr="00ED2CC2">
        <w:trPr>
          <w:trHeight w:val="364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BF7514" w14:textId="6361382C" w:rsidR="00104C58" w:rsidRPr="00530311" w:rsidRDefault="00104C58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83FE" w14:textId="23B4DB6F" w:rsidR="00104C58" w:rsidRPr="00530311" w:rsidRDefault="00104C58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36757" w14:textId="27BB6FFF" w:rsidR="00104C58" w:rsidRPr="00530311" w:rsidRDefault="00104C58" w:rsidP="00B376B2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33B2" w14:textId="6C52F6EE" w:rsidR="00104C58" w:rsidRPr="00530311" w:rsidRDefault="00104C58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EC0B41" w14:textId="45D7FED9" w:rsidR="00104C58" w:rsidRPr="00530311" w:rsidRDefault="00104C58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ED2CC2" w:rsidRPr="00843BD5" w14:paraId="4521D44B" w14:textId="77777777" w:rsidTr="00ED2CC2">
        <w:trPr>
          <w:trHeight w:val="364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21FB71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7E109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0FEF2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15A3C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6FA536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ED2CC2" w:rsidRPr="00843BD5" w14:paraId="66DEC25E" w14:textId="77777777" w:rsidTr="00ED2CC2">
        <w:trPr>
          <w:trHeight w:val="364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DA2C9E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E8E66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9D990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C428D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1201DF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7B73DC" w:rsidRPr="00843BD5" w14:paraId="4931463D" w14:textId="77777777" w:rsidTr="00ED2CC2">
        <w:trPr>
          <w:trHeight w:val="364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D381D1" w14:textId="77777777" w:rsidR="007B73DC" w:rsidRPr="00530311" w:rsidRDefault="007B73DC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7F774" w14:textId="77777777" w:rsidR="007B73DC" w:rsidRPr="00530311" w:rsidRDefault="007B73DC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D16BF" w14:textId="77777777" w:rsidR="007B73DC" w:rsidRPr="00530311" w:rsidRDefault="007B73DC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E961A" w14:textId="77777777" w:rsidR="007B73DC" w:rsidRPr="00530311" w:rsidRDefault="007B73DC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810889" w14:textId="77777777" w:rsidR="007B73DC" w:rsidRPr="00530311" w:rsidRDefault="007B73DC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ED2CC2" w:rsidRPr="00843BD5" w14:paraId="07492DF7" w14:textId="77777777" w:rsidTr="00ED2CC2">
        <w:trPr>
          <w:trHeight w:val="364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605D2B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2E747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F7287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96675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8C5FEF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ED2CC2" w:rsidRPr="00843BD5" w14:paraId="74B79E76" w14:textId="77777777" w:rsidTr="00ED2CC2">
        <w:trPr>
          <w:trHeight w:val="364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7523EA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F90EA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730BB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59F7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C91F04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ED2CC2" w:rsidRPr="00843BD5" w14:paraId="6B111473" w14:textId="77777777" w:rsidTr="00ED2CC2">
        <w:trPr>
          <w:trHeight w:val="333"/>
          <w:jc w:val="center"/>
        </w:trPr>
        <w:tc>
          <w:tcPr>
            <w:tcW w:w="6073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47160B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8388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3C296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CC797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41B030" w14:textId="77777777" w:rsidR="00ED2CC2" w:rsidRPr="00530311" w:rsidRDefault="00ED2CC2" w:rsidP="00530311">
            <w:pPr>
              <w:bidi/>
              <w:rPr>
                <w:rFonts w:ascii="Arial" w:hAnsi="Arial" w:cs="B Nazanin"/>
                <w:b/>
                <w:bCs/>
                <w:sz w:val="22"/>
                <w:szCs w:val="22"/>
                <w:lang w:bidi="fa-IR"/>
              </w:rPr>
            </w:pPr>
          </w:p>
        </w:tc>
      </w:tr>
      <w:tr w:rsidR="00613FAC" w:rsidRPr="007C3BAC" w14:paraId="09113E09" w14:textId="77777777" w:rsidTr="00651779">
        <w:trPr>
          <w:trHeight w:val="175"/>
          <w:jc w:val="center"/>
        </w:trPr>
        <w:tc>
          <w:tcPr>
            <w:tcW w:w="11143" w:type="dxa"/>
            <w:gridSpan w:val="1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</w:tcPr>
          <w:p w14:paraId="094A7904" w14:textId="77777777" w:rsidR="00613FAC" w:rsidRPr="00B14DDE" w:rsidRDefault="00613FAC" w:rsidP="00843BD5">
            <w:pPr>
              <w:bidi/>
              <w:rPr>
                <w:rFonts w:ascii="Arial" w:hAnsi="Arial" w:cs="B Nazanin"/>
                <w:b/>
                <w:bCs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rtl/>
              </w:rPr>
              <w:t xml:space="preserve">4)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برنامه ملاقات‌ها و بازدیدها</w:t>
            </w:r>
          </w:p>
        </w:tc>
      </w:tr>
      <w:tr w:rsidR="00613FAC" w:rsidRPr="00843BD5" w14:paraId="7FCF20A8" w14:textId="77777777" w:rsidTr="00CB0270">
        <w:trPr>
          <w:trHeight w:val="64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75859FDB" w14:textId="77777777" w:rsidR="00613FAC" w:rsidRPr="00843BD5" w:rsidRDefault="00613FAC" w:rsidP="007F176A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43BD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لت ملاقات</w:t>
            </w:r>
            <w:r w:rsidRPr="00843BD5">
              <w:rPr>
                <w:rFonts w:cs="B Nazanin" w:hint="cs"/>
                <w:b/>
                <w:bCs/>
                <w:sz w:val="22"/>
                <w:szCs w:val="22"/>
                <w:rtl/>
              </w:rPr>
              <w:t>/ بازديد</w:t>
            </w: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252846E" w14:textId="77777777" w:rsidR="00613FAC" w:rsidRPr="00843BD5" w:rsidRDefault="00613FAC" w:rsidP="007F176A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43BD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اریخ ملاقات/ بازديد</w:t>
            </w: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2AF2AC7" w14:textId="77777777" w:rsidR="00613FAC" w:rsidRPr="00843BD5" w:rsidRDefault="00613FAC" w:rsidP="007F176A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43BD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 سازمان مربوطه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50904B0" w14:textId="77777777" w:rsidR="00613FAC" w:rsidRPr="00843BD5" w:rsidRDefault="00613FAC" w:rsidP="007F176A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43BD5">
              <w:rPr>
                <w:rFonts w:cs="B Nazanin" w:hint="cs"/>
                <w:b/>
                <w:bCs/>
                <w:sz w:val="22"/>
                <w:szCs w:val="22"/>
                <w:rtl/>
              </w:rPr>
              <w:t>تابعیت</w:t>
            </w: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66059918" w14:textId="77777777" w:rsidR="00613FAC" w:rsidRPr="00843BD5" w:rsidRDefault="00613FAC" w:rsidP="007F176A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43BD5">
              <w:rPr>
                <w:rFonts w:cs="B Nazanin" w:hint="cs"/>
                <w:b/>
                <w:bCs/>
                <w:sz w:val="22"/>
                <w:szCs w:val="22"/>
                <w:rtl/>
              </w:rPr>
              <w:t>شخص ملاقات شونده/ محل بازديد</w:t>
            </w:r>
          </w:p>
        </w:tc>
      </w:tr>
      <w:tr w:rsidR="00613FAC" w:rsidRPr="007C3BAC" w14:paraId="55424053" w14:textId="77777777" w:rsidTr="00CB0270">
        <w:trPr>
          <w:trHeight w:val="285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24BF4C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BA099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CED31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441F4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E2D640" w14:textId="0A58A460" w:rsidR="00613FAC" w:rsidRPr="003208F9" w:rsidRDefault="00613FAC" w:rsidP="003208F9">
            <w:pPr>
              <w:bidi/>
              <w:ind w:left="17" w:firstLine="8"/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613FAC" w:rsidRPr="007C3BAC" w14:paraId="7B0E7783" w14:textId="77777777" w:rsidTr="00CB0270">
        <w:trPr>
          <w:trHeight w:val="389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AA84E5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92FBD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94ABD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50FC5" w14:textId="77777777" w:rsidR="00613FAC" w:rsidRPr="0058098A" w:rsidRDefault="00613FAC" w:rsidP="007F176A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1AF3F9" w14:textId="77777777" w:rsidR="00613FAC" w:rsidRPr="0058098A" w:rsidRDefault="00613FAC" w:rsidP="007F176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</w:tr>
      <w:tr w:rsidR="007B73DC" w:rsidRPr="007C3BAC" w14:paraId="4A6D4D0F" w14:textId="77777777" w:rsidTr="00CB0270">
        <w:trPr>
          <w:trHeight w:val="389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0BD78B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8F28B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DB2DD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37F21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5113B2" w14:textId="77777777" w:rsidR="007B73DC" w:rsidRPr="0058098A" w:rsidRDefault="007B73DC" w:rsidP="007F176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</w:tr>
      <w:tr w:rsidR="00936CEA" w:rsidRPr="007C3BAC" w14:paraId="5B67926D" w14:textId="77777777" w:rsidTr="00CB0270">
        <w:trPr>
          <w:trHeight w:val="389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321788" w14:textId="77777777" w:rsidR="00936CEA" w:rsidRPr="0058098A" w:rsidRDefault="00936CEA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DA981" w14:textId="77777777" w:rsidR="00936CEA" w:rsidRPr="0058098A" w:rsidRDefault="00936CEA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7F53" w14:textId="77777777" w:rsidR="00936CEA" w:rsidRPr="0058098A" w:rsidRDefault="00936CEA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553D" w14:textId="77777777" w:rsidR="00936CEA" w:rsidRPr="0058098A" w:rsidRDefault="00936CEA" w:rsidP="007F176A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CBE6F1" w14:textId="77777777" w:rsidR="00936CEA" w:rsidRPr="0058098A" w:rsidRDefault="00936CEA" w:rsidP="007F176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</w:tr>
      <w:tr w:rsidR="007B73DC" w:rsidRPr="007C3BAC" w14:paraId="36EBBDAB" w14:textId="77777777" w:rsidTr="00CB0270">
        <w:trPr>
          <w:trHeight w:val="389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694880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F155D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79D5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D3B2" w14:textId="77777777" w:rsidR="007B73DC" w:rsidRPr="0058098A" w:rsidRDefault="007B73DC" w:rsidP="007F176A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A71C0B" w14:textId="77777777" w:rsidR="007B73DC" w:rsidRPr="0058098A" w:rsidRDefault="007B73DC" w:rsidP="007F176A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</w:tr>
      <w:tr w:rsidR="00613FAC" w:rsidRPr="007C3BAC" w14:paraId="3FED54E8" w14:textId="77777777" w:rsidTr="00CB0270">
        <w:trPr>
          <w:trHeight w:val="351"/>
          <w:jc w:val="center"/>
        </w:trPr>
        <w:tc>
          <w:tcPr>
            <w:tcW w:w="229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0CD823A3" w14:textId="77777777" w:rsidR="00613FAC" w:rsidRPr="0058098A" w:rsidRDefault="00613FAC" w:rsidP="007F176A">
            <w:pPr>
              <w:bidi/>
              <w:jc w:val="center"/>
              <w:rPr>
                <w:rFonts w:ascii="Arial" w:hAnsi="Arial" w:cs="B Nazanin"/>
                <w:sz w:val="20"/>
                <w:szCs w:val="20"/>
              </w:rPr>
            </w:pPr>
          </w:p>
        </w:tc>
        <w:tc>
          <w:tcPr>
            <w:tcW w:w="1826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DBE7E0" w14:textId="77777777" w:rsidR="00613FAC" w:rsidRPr="0058098A" w:rsidRDefault="00613FAC" w:rsidP="007F176A">
            <w:pPr>
              <w:bidi/>
              <w:jc w:val="center"/>
              <w:rPr>
                <w:rFonts w:ascii="Arial" w:hAnsi="Arial" w:cs="B Nazanin"/>
                <w:sz w:val="20"/>
                <w:szCs w:val="20"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15B570A" w14:textId="77777777" w:rsidR="00613FAC" w:rsidRPr="0058098A" w:rsidRDefault="00613FAC" w:rsidP="007F176A">
            <w:pPr>
              <w:bidi/>
              <w:jc w:val="center"/>
              <w:rPr>
                <w:rFonts w:ascii="Arial" w:hAnsi="Arial" w:cs="B Nazani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26EC3A" w14:textId="77777777" w:rsidR="00613FAC" w:rsidRPr="0058098A" w:rsidRDefault="00613FAC" w:rsidP="007F176A">
            <w:pPr>
              <w:bidi/>
              <w:jc w:val="center"/>
              <w:rPr>
                <w:rFonts w:ascii="Arial" w:hAnsi="Arial" w:cs="B Nazanin"/>
                <w:sz w:val="20"/>
                <w:szCs w:val="20"/>
              </w:rPr>
            </w:pPr>
          </w:p>
        </w:tc>
        <w:tc>
          <w:tcPr>
            <w:tcW w:w="2897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4165DB" w14:textId="77777777" w:rsidR="00613FAC" w:rsidRPr="0058098A" w:rsidRDefault="00613FAC" w:rsidP="007F176A">
            <w:pPr>
              <w:bidi/>
              <w:jc w:val="center"/>
              <w:rPr>
                <w:rFonts w:ascii="Arial" w:hAnsi="Arial" w:cs="B Nazanin"/>
                <w:b/>
                <w:bCs/>
                <w:sz w:val="20"/>
                <w:szCs w:val="20"/>
                <w:lang w:bidi="fa-IR"/>
              </w:rPr>
            </w:pPr>
          </w:p>
        </w:tc>
      </w:tr>
      <w:tr w:rsidR="007B73DC" w:rsidRPr="007C3BAC" w14:paraId="213D9C5E" w14:textId="77777777" w:rsidTr="007B73DC">
        <w:trPr>
          <w:trHeight w:val="351"/>
          <w:jc w:val="center"/>
        </w:trPr>
        <w:tc>
          <w:tcPr>
            <w:tcW w:w="11143" w:type="dxa"/>
            <w:gridSpan w:val="1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EDF13AA" w14:textId="663B2C5B" w:rsidR="007B73DC" w:rsidRDefault="00460A91" w:rsidP="00B376B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5)منابع تامین هزینه سفر:</w:t>
            </w:r>
            <w:r w:rsidR="00C75DA8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  <w:p w14:paraId="1F0209E5" w14:textId="77777777" w:rsidR="00460A91" w:rsidRDefault="00460A91" w:rsidP="00460A9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2C426551" w14:textId="05A6ACAD" w:rsidR="00460A91" w:rsidRDefault="00460A91" w:rsidP="00B376B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6-همراهان و محل اقامت:</w:t>
            </w:r>
            <w:r w:rsidR="00C75DA8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  <w:p w14:paraId="0A35A713" w14:textId="77777777" w:rsidR="008F31B7" w:rsidRDefault="008F31B7" w:rsidP="008F31B7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475744CA" w14:textId="77777777" w:rsidR="00460A91" w:rsidRDefault="00460A91" w:rsidP="00460A9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79F6DEC2" w14:textId="77777777" w:rsidR="00936CEA" w:rsidRDefault="00731D19" w:rsidP="00460A9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7-ملاحظ</w:t>
            </w:r>
            <w:r w:rsidR="00460A91">
              <w:rPr>
                <w:rFonts w:cs="B Nazanin" w:hint="cs"/>
                <w:b/>
                <w:bCs/>
                <w:rtl/>
                <w:lang w:bidi="fa-IR"/>
              </w:rPr>
              <w:t>ات: (توضیحات کامل در مورد سفر):</w:t>
            </w:r>
          </w:p>
          <w:p w14:paraId="0ECCAF77" w14:textId="77777777" w:rsidR="008F31B7" w:rsidRDefault="008F31B7" w:rsidP="008F31B7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4CE722F0" w14:textId="77777777" w:rsidR="00460A91" w:rsidRDefault="00460A91" w:rsidP="00460A9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5A343E0F" w14:textId="77777777" w:rsidR="007B73DC" w:rsidRPr="0058098A" w:rsidRDefault="007B73DC" w:rsidP="007B73DC">
            <w:pPr>
              <w:bidi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613FAC" w:rsidRPr="003208F9" w14:paraId="6230F023" w14:textId="77777777" w:rsidTr="00613FAC">
        <w:trPr>
          <w:trHeight w:val="355"/>
          <w:jc w:val="center"/>
        </w:trPr>
        <w:tc>
          <w:tcPr>
            <w:tcW w:w="3903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9D9D9"/>
            <w:noWrap/>
          </w:tcPr>
          <w:p w14:paraId="53A49099" w14:textId="01A9AC9E" w:rsidR="00613FAC" w:rsidRPr="003208F9" w:rsidRDefault="00613FAC" w:rsidP="00B376B2">
            <w:pPr>
              <w:bidi/>
              <w:rPr>
                <w:rFonts w:ascii="Arial" w:hAnsi="Arial" w:cs="B Nazanin"/>
                <w:b/>
                <w:bCs/>
                <w:lang w:bidi="fa-IR"/>
              </w:rPr>
            </w:pPr>
            <w:r w:rsidRPr="003208F9">
              <w:rPr>
                <w:rFonts w:ascii="Arial" w:hAnsi="Arial" w:cs="B Nazanin" w:hint="cs"/>
                <w:b/>
                <w:bCs/>
                <w:rtl/>
              </w:rPr>
              <w:t>تاریخ تکمیل فرم:</w:t>
            </w:r>
            <w:r w:rsidR="00C75DA8">
              <w:rPr>
                <w:rFonts w:ascii="Arial" w:hAnsi="Arial" w:cs="B Nazanin" w:hint="cs"/>
                <w:b/>
                <w:bCs/>
                <w:rtl/>
              </w:rPr>
              <w:t xml:space="preserve"> </w:t>
            </w:r>
          </w:p>
        </w:tc>
        <w:tc>
          <w:tcPr>
            <w:tcW w:w="7240" w:type="dxa"/>
            <w:gridSpan w:val="1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2FAB82EC" w14:textId="77777777" w:rsidR="00613FAC" w:rsidRDefault="00613FAC" w:rsidP="00B376B2">
            <w:pPr>
              <w:bidi/>
              <w:rPr>
                <w:rFonts w:ascii="Arial" w:hAnsi="Arial" w:cs="B Nazanin"/>
                <w:b/>
                <w:bCs/>
              </w:rPr>
            </w:pPr>
            <w:r w:rsidRPr="003208F9">
              <w:rPr>
                <w:rFonts w:ascii="Arial" w:hAnsi="Arial" w:cs="B Nazanin" w:hint="cs"/>
                <w:b/>
                <w:bCs/>
                <w:rtl/>
              </w:rPr>
              <w:t>نام تكميل‌كننده فرم:</w:t>
            </w:r>
          </w:p>
          <w:p w14:paraId="6B4C1E3D" w14:textId="3752839B" w:rsidR="00591F4F" w:rsidRPr="003208F9" w:rsidRDefault="00591F4F" w:rsidP="00591F4F">
            <w:pPr>
              <w:bidi/>
              <w:rPr>
                <w:rFonts w:ascii="Arial" w:hAnsi="Arial" w:cs="B Nazanin"/>
                <w:b/>
                <w:bCs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rtl/>
                <w:lang w:bidi="fa-IR"/>
              </w:rPr>
              <w:t>شماره تماس:</w:t>
            </w:r>
          </w:p>
        </w:tc>
      </w:tr>
    </w:tbl>
    <w:p w14:paraId="0A7950CD" w14:textId="65A832D9" w:rsidR="007B73DC" w:rsidRDefault="00591F4F" w:rsidP="005601B2">
      <w:pPr>
        <w:bidi/>
        <w:jc w:val="lowKashida"/>
        <w:rPr>
          <w:rFonts w:cs="Nazanin"/>
          <w:b/>
          <w:bCs/>
          <w:sz w:val="20"/>
          <w:szCs w:val="20"/>
          <w:rtl/>
          <w:lang w:bidi="fa-IR"/>
        </w:rPr>
      </w:pPr>
      <w:r>
        <w:rPr>
          <w:rFonts w:cs="Nazanin" w:hint="cs"/>
          <w:b/>
          <w:bCs/>
          <w:sz w:val="20"/>
          <w:szCs w:val="20"/>
          <w:rtl/>
          <w:lang w:bidi="fa-IR"/>
        </w:rPr>
        <w:t>پیوست ها: آخرین حکم استخدامی/کارت دانشجویی</w:t>
      </w:r>
    </w:p>
    <w:p w14:paraId="74456D55" w14:textId="24FBA9A7" w:rsidR="00591F4F" w:rsidRPr="006E1DCE" w:rsidRDefault="00591F4F" w:rsidP="00591F4F">
      <w:pPr>
        <w:bidi/>
        <w:jc w:val="lowKashida"/>
        <w:rPr>
          <w:rFonts w:cs="Nazanin"/>
          <w:b/>
          <w:bCs/>
          <w:sz w:val="20"/>
          <w:szCs w:val="20"/>
          <w:rtl/>
          <w:lang w:bidi="fa-IR"/>
        </w:rPr>
      </w:pPr>
      <w:r>
        <w:rPr>
          <w:rFonts w:cs="Nazanin" w:hint="cs"/>
          <w:b/>
          <w:bCs/>
          <w:sz w:val="20"/>
          <w:szCs w:val="20"/>
          <w:rtl/>
          <w:lang w:bidi="fa-IR"/>
        </w:rPr>
        <w:t xml:space="preserve">                  پذیرش/دعوت نامه</w:t>
      </w:r>
    </w:p>
    <w:p w14:paraId="6B1D7308" w14:textId="77777777" w:rsidR="00B47C78" w:rsidRPr="007C3BAC" w:rsidRDefault="00B47C78" w:rsidP="007B73DC">
      <w:pPr>
        <w:jc w:val="right"/>
      </w:pPr>
    </w:p>
    <w:sectPr w:rsidR="00B47C78" w:rsidRPr="007C3BAC" w:rsidSect="00A042D5">
      <w:pgSz w:w="11907" w:h="16839" w:code="9"/>
      <w:pgMar w:top="426" w:right="289" w:bottom="0" w:left="28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4ADB6" w14:textId="77777777" w:rsidR="00746120" w:rsidRDefault="00746120">
      <w:r>
        <w:separator/>
      </w:r>
    </w:p>
  </w:endnote>
  <w:endnote w:type="continuationSeparator" w:id="0">
    <w:p w14:paraId="546EB455" w14:textId="77777777" w:rsidR="00746120" w:rsidRDefault="00746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Bold r:id="rId1" w:subsetted="1" w:fontKey="{B1D03509-6C9E-4ED1-8C3A-1361D6E53EC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2" w:subsetted="1" w:fontKey="{5E7BA247-2F65-4D01-885F-3E0B98D6E8F8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12477B4F-E159-4D67-8FA8-ACF7EBB92174}"/>
    <w:embedBold r:id="rId4" w:fontKey="{5D9C8158-8C2B-4708-ACD4-4164C4968C14}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BD94E" w14:textId="77777777" w:rsidR="00746120" w:rsidRDefault="00746120">
      <w:r>
        <w:separator/>
      </w:r>
    </w:p>
  </w:footnote>
  <w:footnote w:type="continuationSeparator" w:id="0">
    <w:p w14:paraId="384B7589" w14:textId="77777777" w:rsidR="00746120" w:rsidRDefault="007461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sjQ0sjQ1NDM0MTJV0lEKTi0uzszPAykwqgUAusARgiwAAAA="/>
  </w:docVars>
  <w:rsids>
    <w:rsidRoot w:val="00944EF5"/>
    <w:rsid w:val="00004F86"/>
    <w:rsid w:val="0002410C"/>
    <w:rsid w:val="0003035E"/>
    <w:rsid w:val="000430FD"/>
    <w:rsid w:val="000459EB"/>
    <w:rsid w:val="0005239C"/>
    <w:rsid w:val="000573C0"/>
    <w:rsid w:val="000612C4"/>
    <w:rsid w:val="00063D59"/>
    <w:rsid w:val="00066D87"/>
    <w:rsid w:val="000728DB"/>
    <w:rsid w:val="00074966"/>
    <w:rsid w:val="00083E1E"/>
    <w:rsid w:val="00095BE3"/>
    <w:rsid w:val="000A3367"/>
    <w:rsid w:val="000B1ED2"/>
    <w:rsid w:val="000C7F15"/>
    <w:rsid w:val="000D0879"/>
    <w:rsid w:val="000D57EB"/>
    <w:rsid w:val="000D7195"/>
    <w:rsid w:val="000E6195"/>
    <w:rsid w:val="000E7483"/>
    <w:rsid w:val="001036DD"/>
    <w:rsid w:val="00104C58"/>
    <w:rsid w:val="00105EAD"/>
    <w:rsid w:val="001173F0"/>
    <w:rsid w:val="00133631"/>
    <w:rsid w:val="001441F9"/>
    <w:rsid w:val="001656FD"/>
    <w:rsid w:val="001A13C9"/>
    <w:rsid w:val="001A70D7"/>
    <w:rsid w:val="001B2CF8"/>
    <w:rsid w:val="001C220F"/>
    <w:rsid w:val="001E7A3C"/>
    <w:rsid w:val="001F161C"/>
    <w:rsid w:val="001F45AB"/>
    <w:rsid w:val="00204054"/>
    <w:rsid w:val="00205C49"/>
    <w:rsid w:val="00217A83"/>
    <w:rsid w:val="00231516"/>
    <w:rsid w:val="00236362"/>
    <w:rsid w:val="00237B69"/>
    <w:rsid w:val="00245121"/>
    <w:rsid w:val="002455FD"/>
    <w:rsid w:val="00254292"/>
    <w:rsid w:val="00256BE9"/>
    <w:rsid w:val="00272183"/>
    <w:rsid w:val="002812BC"/>
    <w:rsid w:val="00287078"/>
    <w:rsid w:val="002A3498"/>
    <w:rsid w:val="002B2842"/>
    <w:rsid w:val="002C16FB"/>
    <w:rsid w:val="002C2FE9"/>
    <w:rsid w:val="002C52AC"/>
    <w:rsid w:val="002D61E7"/>
    <w:rsid w:val="002D6675"/>
    <w:rsid w:val="002F28A5"/>
    <w:rsid w:val="002F2BE8"/>
    <w:rsid w:val="0030278D"/>
    <w:rsid w:val="003028FE"/>
    <w:rsid w:val="003043CD"/>
    <w:rsid w:val="00310AC7"/>
    <w:rsid w:val="00320856"/>
    <w:rsid w:val="003208F9"/>
    <w:rsid w:val="00320B38"/>
    <w:rsid w:val="0033247F"/>
    <w:rsid w:val="003329C7"/>
    <w:rsid w:val="003363EA"/>
    <w:rsid w:val="00344101"/>
    <w:rsid w:val="00346E3D"/>
    <w:rsid w:val="003503F0"/>
    <w:rsid w:val="00366CA6"/>
    <w:rsid w:val="003679AA"/>
    <w:rsid w:val="0038010D"/>
    <w:rsid w:val="0038136F"/>
    <w:rsid w:val="00384B86"/>
    <w:rsid w:val="0038636B"/>
    <w:rsid w:val="00392E84"/>
    <w:rsid w:val="00396DC1"/>
    <w:rsid w:val="00397D2F"/>
    <w:rsid w:val="003A5D86"/>
    <w:rsid w:val="003B134F"/>
    <w:rsid w:val="003D3D47"/>
    <w:rsid w:val="003D41E2"/>
    <w:rsid w:val="003D7ED9"/>
    <w:rsid w:val="003F2245"/>
    <w:rsid w:val="00402947"/>
    <w:rsid w:val="004144FD"/>
    <w:rsid w:val="00416501"/>
    <w:rsid w:val="0042067F"/>
    <w:rsid w:val="00421C90"/>
    <w:rsid w:val="004223F2"/>
    <w:rsid w:val="004421CB"/>
    <w:rsid w:val="00460A91"/>
    <w:rsid w:val="004713A9"/>
    <w:rsid w:val="0047674E"/>
    <w:rsid w:val="004933B4"/>
    <w:rsid w:val="004959F7"/>
    <w:rsid w:val="004A3119"/>
    <w:rsid w:val="004A6EDF"/>
    <w:rsid w:val="004B3792"/>
    <w:rsid w:val="004B6863"/>
    <w:rsid w:val="004C5CE6"/>
    <w:rsid w:val="004F76C5"/>
    <w:rsid w:val="00505C56"/>
    <w:rsid w:val="005163CB"/>
    <w:rsid w:val="00516F1F"/>
    <w:rsid w:val="00530311"/>
    <w:rsid w:val="00550DEB"/>
    <w:rsid w:val="005601B2"/>
    <w:rsid w:val="00563D7E"/>
    <w:rsid w:val="005706A8"/>
    <w:rsid w:val="005737BB"/>
    <w:rsid w:val="0058098A"/>
    <w:rsid w:val="00584044"/>
    <w:rsid w:val="005869F7"/>
    <w:rsid w:val="00591F4F"/>
    <w:rsid w:val="005975E7"/>
    <w:rsid w:val="005A2D85"/>
    <w:rsid w:val="005B35DC"/>
    <w:rsid w:val="005B3C13"/>
    <w:rsid w:val="005B5414"/>
    <w:rsid w:val="005D3C73"/>
    <w:rsid w:val="005D5604"/>
    <w:rsid w:val="005E43ED"/>
    <w:rsid w:val="005F007D"/>
    <w:rsid w:val="005F5B14"/>
    <w:rsid w:val="005F6598"/>
    <w:rsid w:val="00613FAC"/>
    <w:rsid w:val="00616AA8"/>
    <w:rsid w:val="006413DD"/>
    <w:rsid w:val="0064387D"/>
    <w:rsid w:val="00650BCA"/>
    <w:rsid w:val="00651779"/>
    <w:rsid w:val="00663499"/>
    <w:rsid w:val="00664AF7"/>
    <w:rsid w:val="00674114"/>
    <w:rsid w:val="006766F4"/>
    <w:rsid w:val="00681A65"/>
    <w:rsid w:val="00681C45"/>
    <w:rsid w:val="00682633"/>
    <w:rsid w:val="006902CE"/>
    <w:rsid w:val="0069644F"/>
    <w:rsid w:val="006A4F6C"/>
    <w:rsid w:val="006B014E"/>
    <w:rsid w:val="006B36F4"/>
    <w:rsid w:val="006B576D"/>
    <w:rsid w:val="006C2FF9"/>
    <w:rsid w:val="006C7418"/>
    <w:rsid w:val="006C7B9B"/>
    <w:rsid w:val="006D62FC"/>
    <w:rsid w:val="006E5DEF"/>
    <w:rsid w:val="006E6541"/>
    <w:rsid w:val="006E7544"/>
    <w:rsid w:val="006F02DA"/>
    <w:rsid w:val="006F5197"/>
    <w:rsid w:val="00731D19"/>
    <w:rsid w:val="00736804"/>
    <w:rsid w:val="00741077"/>
    <w:rsid w:val="007455C6"/>
    <w:rsid w:val="00746120"/>
    <w:rsid w:val="00747EC8"/>
    <w:rsid w:val="007520E4"/>
    <w:rsid w:val="0075366F"/>
    <w:rsid w:val="007673AC"/>
    <w:rsid w:val="00770F5C"/>
    <w:rsid w:val="00772098"/>
    <w:rsid w:val="007725BE"/>
    <w:rsid w:val="00775CC3"/>
    <w:rsid w:val="00781678"/>
    <w:rsid w:val="00781781"/>
    <w:rsid w:val="007A1C4F"/>
    <w:rsid w:val="007A2AB3"/>
    <w:rsid w:val="007B73DC"/>
    <w:rsid w:val="007C0607"/>
    <w:rsid w:val="007C1F25"/>
    <w:rsid w:val="007C3BAC"/>
    <w:rsid w:val="007E6200"/>
    <w:rsid w:val="007F1627"/>
    <w:rsid w:val="007F176A"/>
    <w:rsid w:val="007F3DE6"/>
    <w:rsid w:val="0080265B"/>
    <w:rsid w:val="0081355E"/>
    <w:rsid w:val="00815790"/>
    <w:rsid w:val="008231DD"/>
    <w:rsid w:val="00823A93"/>
    <w:rsid w:val="00823C91"/>
    <w:rsid w:val="0084224A"/>
    <w:rsid w:val="00843BD5"/>
    <w:rsid w:val="00857C13"/>
    <w:rsid w:val="0086593C"/>
    <w:rsid w:val="00865C29"/>
    <w:rsid w:val="008723AF"/>
    <w:rsid w:val="00884996"/>
    <w:rsid w:val="008A23A3"/>
    <w:rsid w:val="008A31B6"/>
    <w:rsid w:val="008B06A5"/>
    <w:rsid w:val="008B7830"/>
    <w:rsid w:val="008B788E"/>
    <w:rsid w:val="008C66F7"/>
    <w:rsid w:val="008C7815"/>
    <w:rsid w:val="008D0721"/>
    <w:rsid w:val="008D078F"/>
    <w:rsid w:val="008E1E96"/>
    <w:rsid w:val="008E5573"/>
    <w:rsid w:val="008F31B7"/>
    <w:rsid w:val="00910E23"/>
    <w:rsid w:val="009173CD"/>
    <w:rsid w:val="00921679"/>
    <w:rsid w:val="009227FA"/>
    <w:rsid w:val="009330CD"/>
    <w:rsid w:val="00936355"/>
    <w:rsid w:val="00936CEA"/>
    <w:rsid w:val="00944EF5"/>
    <w:rsid w:val="00953D4A"/>
    <w:rsid w:val="00956636"/>
    <w:rsid w:val="00957E61"/>
    <w:rsid w:val="0096435B"/>
    <w:rsid w:val="00967864"/>
    <w:rsid w:val="00974997"/>
    <w:rsid w:val="00984F04"/>
    <w:rsid w:val="00986F83"/>
    <w:rsid w:val="00990551"/>
    <w:rsid w:val="00997FED"/>
    <w:rsid w:val="009B3006"/>
    <w:rsid w:val="009B37BD"/>
    <w:rsid w:val="009C1CAE"/>
    <w:rsid w:val="009C5AC6"/>
    <w:rsid w:val="009F7E20"/>
    <w:rsid w:val="00A042D5"/>
    <w:rsid w:val="00A07E9D"/>
    <w:rsid w:val="00A4380A"/>
    <w:rsid w:val="00A45482"/>
    <w:rsid w:val="00A7448A"/>
    <w:rsid w:val="00A77C11"/>
    <w:rsid w:val="00A83351"/>
    <w:rsid w:val="00A912C1"/>
    <w:rsid w:val="00A94ECC"/>
    <w:rsid w:val="00A952B6"/>
    <w:rsid w:val="00A97B0B"/>
    <w:rsid w:val="00AB25C3"/>
    <w:rsid w:val="00AC17B4"/>
    <w:rsid w:val="00AC1D7B"/>
    <w:rsid w:val="00AD5381"/>
    <w:rsid w:val="00AE2B1B"/>
    <w:rsid w:val="00AE4654"/>
    <w:rsid w:val="00AE7C29"/>
    <w:rsid w:val="00AF143B"/>
    <w:rsid w:val="00B0714D"/>
    <w:rsid w:val="00B14DDE"/>
    <w:rsid w:val="00B1522C"/>
    <w:rsid w:val="00B32199"/>
    <w:rsid w:val="00B3234A"/>
    <w:rsid w:val="00B35382"/>
    <w:rsid w:val="00B35528"/>
    <w:rsid w:val="00B376B2"/>
    <w:rsid w:val="00B4416F"/>
    <w:rsid w:val="00B47C78"/>
    <w:rsid w:val="00B561AF"/>
    <w:rsid w:val="00B57DD4"/>
    <w:rsid w:val="00B854B5"/>
    <w:rsid w:val="00B938DF"/>
    <w:rsid w:val="00B94502"/>
    <w:rsid w:val="00BA28F8"/>
    <w:rsid w:val="00BA48D5"/>
    <w:rsid w:val="00BA65F1"/>
    <w:rsid w:val="00BA705E"/>
    <w:rsid w:val="00BB4773"/>
    <w:rsid w:val="00BB5A72"/>
    <w:rsid w:val="00BB6F72"/>
    <w:rsid w:val="00BD1960"/>
    <w:rsid w:val="00BE4EAD"/>
    <w:rsid w:val="00BF1576"/>
    <w:rsid w:val="00C15A5E"/>
    <w:rsid w:val="00C1668A"/>
    <w:rsid w:val="00C20913"/>
    <w:rsid w:val="00C24BB3"/>
    <w:rsid w:val="00C26793"/>
    <w:rsid w:val="00C316E1"/>
    <w:rsid w:val="00C44C33"/>
    <w:rsid w:val="00C635BD"/>
    <w:rsid w:val="00C75DA8"/>
    <w:rsid w:val="00C94AAC"/>
    <w:rsid w:val="00CB0270"/>
    <w:rsid w:val="00CB0B8A"/>
    <w:rsid w:val="00CC0BDE"/>
    <w:rsid w:val="00CC2C2C"/>
    <w:rsid w:val="00CD3A46"/>
    <w:rsid w:val="00CE12B4"/>
    <w:rsid w:val="00D03B7E"/>
    <w:rsid w:val="00D16733"/>
    <w:rsid w:val="00D24348"/>
    <w:rsid w:val="00D42CF6"/>
    <w:rsid w:val="00D4491B"/>
    <w:rsid w:val="00D5320A"/>
    <w:rsid w:val="00D535EF"/>
    <w:rsid w:val="00D564DA"/>
    <w:rsid w:val="00D652D4"/>
    <w:rsid w:val="00D76E98"/>
    <w:rsid w:val="00D858B5"/>
    <w:rsid w:val="00D85F73"/>
    <w:rsid w:val="00D877B2"/>
    <w:rsid w:val="00D90EB8"/>
    <w:rsid w:val="00D94415"/>
    <w:rsid w:val="00D94482"/>
    <w:rsid w:val="00D96886"/>
    <w:rsid w:val="00DA22C8"/>
    <w:rsid w:val="00DA4132"/>
    <w:rsid w:val="00DC453D"/>
    <w:rsid w:val="00DD1EE4"/>
    <w:rsid w:val="00DD6374"/>
    <w:rsid w:val="00DE2DCF"/>
    <w:rsid w:val="00DF095D"/>
    <w:rsid w:val="00DF46B6"/>
    <w:rsid w:val="00DF76B0"/>
    <w:rsid w:val="00E00B4C"/>
    <w:rsid w:val="00E06367"/>
    <w:rsid w:val="00E268B3"/>
    <w:rsid w:val="00E36532"/>
    <w:rsid w:val="00E40B27"/>
    <w:rsid w:val="00E505EE"/>
    <w:rsid w:val="00E5241A"/>
    <w:rsid w:val="00E535C2"/>
    <w:rsid w:val="00E543C7"/>
    <w:rsid w:val="00E55BE8"/>
    <w:rsid w:val="00E57D4F"/>
    <w:rsid w:val="00E662D3"/>
    <w:rsid w:val="00E75C77"/>
    <w:rsid w:val="00E85DE1"/>
    <w:rsid w:val="00E94247"/>
    <w:rsid w:val="00E958B6"/>
    <w:rsid w:val="00EB0F9B"/>
    <w:rsid w:val="00EB2E23"/>
    <w:rsid w:val="00ED2CC2"/>
    <w:rsid w:val="00EF4D88"/>
    <w:rsid w:val="00EF7A7E"/>
    <w:rsid w:val="00F046F8"/>
    <w:rsid w:val="00F06B0A"/>
    <w:rsid w:val="00F16907"/>
    <w:rsid w:val="00F2042B"/>
    <w:rsid w:val="00F24EFF"/>
    <w:rsid w:val="00F27B5D"/>
    <w:rsid w:val="00F5574E"/>
    <w:rsid w:val="00F60BB3"/>
    <w:rsid w:val="00F637BD"/>
    <w:rsid w:val="00F71AFB"/>
    <w:rsid w:val="00F72EFB"/>
    <w:rsid w:val="00F75D0E"/>
    <w:rsid w:val="00F8369B"/>
    <w:rsid w:val="00FC1C24"/>
    <w:rsid w:val="00FE0BCA"/>
    <w:rsid w:val="00FE353B"/>
    <w:rsid w:val="00FF1BB6"/>
    <w:rsid w:val="00FF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gray">
      <v:fill color="gray"/>
      <v:stroke weight=".5pt"/>
      <v:textbox style="layout-flow:vertical;mso-layout-flow-alt:bottom-to-top"/>
    </o:shapedefaults>
    <o:shapelayout v:ext="edit">
      <o:idmap v:ext="edit" data="1"/>
    </o:shapelayout>
  </w:shapeDefaults>
  <w:decimalSymbol w:val="."/>
  <w:listSeparator w:val=","/>
  <w14:docId w14:val="29B54631"/>
  <w15:docId w15:val="{9FB6159C-45FB-4D0D-B05C-C57DB9622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4EF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7B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37B6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sid w:val="00B35528"/>
    <w:rPr>
      <w:sz w:val="20"/>
      <w:szCs w:val="20"/>
    </w:rPr>
  </w:style>
  <w:style w:type="character" w:styleId="FootnoteReference">
    <w:name w:val="footnote reference"/>
    <w:semiHidden/>
    <w:rsid w:val="00B35528"/>
    <w:rPr>
      <w:vertAlign w:val="superscript"/>
    </w:rPr>
  </w:style>
  <w:style w:type="paragraph" w:styleId="BalloonText">
    <w:name w:val="Balloon Text"/>
    <w:basedOn w:val="Normal"/>
    <w:semiHidden/>
    <w:rsid w:val="009566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DF2BC5A-A6F3-41ED-9091-FFBB0DDEE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>pezhvak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subject/>
  <dc:creator>ehsani</dc:creator>
  <cp:keywords/>
  <cp:lastModifiedBy>Zohreh Sadeghi</cp:lastModifiedBy>
  <cp:revision>10</cp:revision>
  <cp:lastPrinted>2024-02-05T08:36:00Z</cp:lastPrinted>
  <dcterms:created xsi:type="dcterms:W3CDTF">2023-12-21T10:52:00Z</dcterms:created>
  <dcterms:modified xsi:type="dcterms:W3CDTF">2026-02-08T08:16:00Z</dcterms:modified>
</cp:coreProperties>
</file>